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AA852" w14:textId="77777777" w:rsidR="006131BA" w:rsidRDefault="006131BA" w:rsidP="006131BA">
      <w:pPr>
        <w:pStyle w:val="NormalWeb"/>
        <w:spacing w:before="240" w:beforeAutospacing="0" w:after="240" w:afterAutospacing="0"/>
      </w:pPr>
      <w:r>
        <w:rPr>
          <w:rFonts w:ascii="Arial" w:hAnsi="Arial" w:cs="Arial"/>
          <w:color w:val="000000"/>
          <w:sz w:val="22"/>
          <w:szCs w:val="22"/>
        </w:rPr>
        <w:t>Dear Hiring Manager, University Recruiter, Cruise,</w:t>
      </w:r>
    </w:p>
    <w:p w14:paraId="5AD84122" w14:textId="77777777" w:rsidR="006131BA" w:rsidRDefault="006131BA" w:rsidP="006131BA">
      <w:pPr>
        <w:pStyle w:val="NormalWeb"/>
        <w:spacing w:before="240" w:beforeAutospacing="0" w:after="240" w:afterAutospacing="0"/>
        <w:ind w:firstLine="720"/>
      </w:pPr>
      <w:r>
        <w:rPr>
          <w:rFonts w:ascii="Arial" w:hAnsi="Arial" w:cs="Arial"/>
          <w:color w:val="000000"/>
          <w:sz w:val="22"/>
          <w:szCs w:val="22"/>
        </w:rPr>
        <w:t>I used to be under the delusion that the entry-level ML internship positions are supposed to be on the same level having minimal to no impact. However, after reading the "What You'll Be Doing" section in this job description, something about Cruise felt different and got me excited about the opportunity to contribute to the revolutionary work of self-driving cars!</w:t>
      </w:r>
    </w:p>
    <w:p w14:paraId="35478C32" w14:textId="77777777" w:rsidR="006131BA" w:rsidRDefault="006131BA" w:rsidP="006131BA">
      <w:pPr>
        <w:pStyle w:val="NormalWeb"/>
        <w:spacing w:before="240" w:beforeAutospacing="0" w:after="240" w:afterAutospacing="0"/>
        <w:ind w:firstLine="720"/>
      </w:pPr>
      <w:r>
        <w:rPr>
          <w:rFonts w:ascii="Arial" w:hAnsi="Arial" w:cs="Arial"/>
          <w:color w:val="000000"/>
          <w:sz w:val="22"/>
          <w:szCs w:val="22"/>
        </w:rPr>
        <w:t xml:space="preserve">What struck me the most was that Cruise isn't expecting new graduates to have industry-level experience but only look for real innate passion while also covering the fundamentals. The motto of "Cruise for Good," wherein you guys are making cars that can be accessed independently by blind people, really struck a </w:t>
      </w:r>
      <w:proofErr w:type="spellStart"/>
      <w:proofErr w:type="gramStart"/>
      <w:r>
        <w:rPr>
          <w:rFonts w:ascii="Arial" w:hAnsi="Arial" w:cs="Arial"/>
          <w:color w:val="000000"/>
          <w:sz w:val="22"/>
          <w:szCs w:val="22"/>
        </w:rPr>
        <w:t>cord</w:t>
      </w:r>
      <w:proofErr w:type="spellEnd"/>
      <w:proofErr w:type="gramEnd"/>
      <w:r>
        <w:rPr>
          <w:rFonts w:ascii="Arial" w:hAnsi="Arial" w:cs="Arial"/>
          <w:color w:val="000000"/>
          <w:sz w:val="22"/>
          <w:szCs w:val="22"/>
        </w:rPr>
        <w:t xml:space="preserve"> in me. My previous project, Divya Drishti, is aimed at helping Visually Impaired People with their daily mundane tasks, making them independent even in rural areas. This project allowed me to work with TensorFlow, OpenCV2, and Raspberry Pi and to hold interviews with members of the National Association for the Blind to get feedback from our intended user base.</w:t>
      </w:r>
    </w:p>
    <w:p w14:paraId="14DA21A6" w14:textId="77777777" w:rsidR="006131BA" w:rsidRDefault="006131BA" w:rsidP="006131BA">
      <w:pPr>
        <w:pStyle w:val="NormalWeb"/>
        <w:spacing w:before="240" w:beforeAutospacing="0" w:after="240" w:afterAutospacing="0"/>
        <w:ind w:firstLine="720"/>
      </w:pPr>
      <w:r>
        <w:rPr>
          <w:rFonts w:ascii="Arial" w:hAnsi="Arial" w:cs="Arial"/>
          <w:color w:val="000000"/>
          <w:sz w:val="22"/>
          <w:szCs w:val="22"/>
        </w:rPr>
        <w:t>Further, Interning the past 2 summers, I have developed robust machine learning, data analysis, and database management skills along with my strong problem-solving skills, project management, and ability to work in teams, making me an ideal candidate to become a Cruiser. In my previous internship at LeadingIndia.ai, I worked on a Vaccine Prediction model on the H1N1 and seasonal flu vaccines to accurately predict the trends of the public acceptance rate (41%) of the Covid-19 vaccine. My team and I were able to publish a research paper on the topic and wrote a blog showcasing the correlation between the two pandemics.</w:t>
      </w:r>
    </w:p>
    <w:p w14:paraId="0F499BB9" w14:textId="77777777" w:rsidR="006131BA" w:rsidRDefault="006131BA" w:rsidP="006131BA">
      <w:pPr>
        <w:pStyle w:val="NormalWeb"/>
        <w:spacing w:before="240" w:beforeAutospacing="0" w:after="240" w:afterAutospacing="0"/>
        <w:ind w:firstLine="720"/>
      </w:pPr>
      <w:r>
        <w:rPr>
          <w:rFonts w:ascii="Arial" w:hAnsi="Arial" w:cs="Arial"/>
          <w:color w:val="000000"/>
          <w:sz w:val="22"/>
          <w:szCs w:val="22"/>
        </w:rPr>
        <w:t xml:space="preserve">Additionally, during my Masters in CS at UCSD, as part of the Recommendation Systems course, I got familiar with the theory behind collaborative filtering and latent factor models concerning recommending and predicting user </w:t>
      </w:r>
      <w:proofErr w:type="spellStart"/>
      <w:r>
        <w:rPr>
          <w:rFonts w:ascii="Arial" w:hAnsi="Arial" w:cs="Arial"/>
          <w:color w:val="000000"/>
          <w:sz w:val="22"/>
          <w:szCs w:val="22"/>
        </w:rPr>
        <w:t>behaviors</w:t>
      </w:r>
      <w:proofErr w:type="spellEnd"/>
      <w:r>
        <w:rPr>
          <w:rFonts w:ascii="Arial" w:hAnsi="Arial" w:cs="Arial"/>
          <w:color w:val="000000"/>
          <w:sz w:val="22"/>
          <w:szCs w:val="22"/>
        </w:rPr>
        <w:t xml:space="preserve">. I implemented this knowledge in the final thesis report of the course by deploying machine learning algorithms, including N-gram, Multinomial NB, and Linear SVC, </w:t>
      </w:r>
      <w:proofErr w:type="spellStart"/>
      <w:r>
        <w:rPr>
          <w:rFonts w:ascii="Arial" w:hAnsi="Arial" w:cs="Arial"/>
          <w:color w:val="000000"/>
          <w:sz w:val="22"/>
          <w:szCs w:val="22"/>
        </w:rPr>
        <w:t>analyzing</w:t>
      </w:r>
      <w:proofErr w:type="spellEnd"/>
      <w:r>
        <w:rPr>
          <w:rFonts w:ascii="Arial" w:hAnsi="Arial" w:cs="Arial"/>
          <w:color w:val="000000"/>
          <w:sz w:val="22"/>
          <w:szCs w:val="22"/>
        </w:rPr>
        <w:t xml:space="preserve"> user reviews and how likely they were trying to recommend a product.</w:t>
      </w:r>
    </w:p>
    <w:p w14:paraId="15E7C773" w14:textId="77777777" w:rsidR="006131BA" w:rsidRDefault="006131BA" w:rsidP="006131BA">
      <w:pPr>
        <w:pStyle w:val="NormalWeb"/>
        <w:spacing w:before="240" w:beforeAutospacing="0" w:after="240" w:afterAutospacing="0"/>
        <w:ind w:firstLine="720"/>
      </w:pPr>
      <w:r>
        <w:rPr>
          <w:rFonts w:ascii="Arial" w:hAnsi="Arial" w:cs="Arial"/>
          <w:color w:val="000000"/>
          <w:sz w:val="22"/>
          <w:szCs w:val="22"/>
        </w:rPr>
        <w:t>I am confident that my skills and experience make me a strong candidate to be a Cruiser, and I am eager to grow and develop while learning from the leaders of this upcoming field.</w:t>
      </w:r>
    </w:p>
    <w:p w14:paraId="77DB45F0" w14:textId="77777777" w:rsidR="006131BA" w:rsidRDefault="006131BA" w:rsidP="006131BA">
      <w:pPr>
        <w:pStyle w:val="NormalWeb"/>
        <w:spacing w:before="240" w:beforeAutospacing="0" w:after="240" w:afterAutospacing="0"/>
        <w:ind w:firstLine="720"/>
      </w:pPr>
      <w:r>
        <w:rPr>
          <w:rFonts w:ascii="Arial" w:hAnsi="Arial" w:cs="Arial"/>
          <w:color w:val="000000"/>
          <w:sz w:val="22"/>
          <w:szCs w:val="22"/>
        </w:rPr>
        <w:t xml:space="preserve">Thank you for your time and consideration. I would appreciate the chance to discuss further my qualifications and how I can contribute </w:t>
      </w:r>
      <w:proofErr w:type="spellStart"/>
      <w:r>
        <w:rPr>
          <w:rFonts w:ascii="Arial" w:hAnsi="Arial" w:cs="Arial"/>
          <w:color w:val="000000"/>
          <w:sz w:val="22"/>
          <w:szCs w:val="22"/>
        </w:rPr>
        <w:t>toward's</w:t>
      </w:r>
      <w:proofErr w:type="spellEnd"/>
      <w:r>
        <w:rPr>
          <w:rFonts w:ascii="Arial" w:hAnsi="Arial" w:cs="Arial"/>
          <w:color w:val="000000"/>
          <w:sz w:val="22"/>
          <w:szCs w:val="22"/>
        </w:rPr>
        <w:t xml:space="preserve"> the betterment of self-driving vehicles! Please feel free to contact me at your convenience by email (jjhaveri@ucsd.edu) or by telephone (+1 858 214 9192).</w:t>
      </w:r>
    </w:p>
    <w:p w14:paraId="32170D1D" w14:textId="77777777" w:rsidR="006131BA" w:rsidRDefault="006131BA" w:rsidP="006131BA">
      <w:pPr>
        <w:pStyle w:val="NormalWeb"/>
        <w:spacing w:before="240" w:beforeAutospacing="0" w:after="240" w:afterAutospacing="0"/>
      </w:pPr>
      <w:r>
        <w:rPr>
          <w:rFonts w:ascii="Arial" w:hAnsi="Arial" w:cs="Arial"/>
          <w:color w:val="000000"/>
          <w:sz w:val="22"/>
          <w:szCs w:val="22"/>
        </w:rPr>
        <w:t> </w:t>
      </w:r>
    </w:p>
    <w:p w14:paraId="395ECE01" w14:textId="77777777" w:rsidR="006131BA" w:rsidRDefault="006131BA" w:rsidP="006131BA">
      <w:pPr>
        <w:pStyle w:val="NormalWeb"/>
        <w:spacing w:before="240" w:beforeAutospacing="0" w:after="240" w:afterAutospacing="0"/>
      </w:pPr>
      <w:r>
        <w:rPr>
          <w:rFonts w:ascii="Arial" w:hAnsi="Arial" w:cs="Arial"/>
          <w:color w:val="000000"/>
          <w:sz w:val="22"/>
          <w:szCs w:val="22"/>
        </w:rPr>
        <w:t>Sincerely,</w:t>
      </w:r>
    </w:p>
    <w:p w14:paraId="0511C63F" w14:textId="77777777" w:rsidR="006131BA" w:rsidRDefault="006131BA" w:rsidP="006131BA">
      <w:pPr>
        <w:pStyle w:val="NormalWeb"/>
        <w:spacing w:before="240" w:beforeAutospacing="0" w:after="240" w:afterAutospacing="0"/>
      </w:pPr>
      <w:r>
        <w:rPr>
          <w:rFonts w:ascii="Arial" w:hAnsi="Arial" w:cs="Arial"/>
          <w:color w:val="000000"/>
          <w:sz w:val="22"/>
          <w:szCs w:val="22"/>
        </w:rPr>
        <w:t>Jay Jhaveri</w:t>
      </w:r>
    </w:p>
    <w:p w14:paraId="7C30ABDC" w14:textId="29927C63" w:rsidR="00054480" w:rsidRPr="006131BA" w:rsidRDefault="00054480" w:rsidP="006131BA"/>
    <w:sectPr w:rsidR="00054480" w:rsidRPr="006131BA" w:rsidSect="00C62AE0">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BCC7D" w14:textId="77777777" w:rsidR="006F795A" w:rsidRDefault="006F795A" w:rsidP="00E60B6A">
      <w:pPr>
        <w:spacing w:after="0" w:line="240" w:lineRule="auto"/>
      </w:pPr>
      <w:r>
        <w:separator/>
      </w:r>
    </w:p>
  </w:endnote>
  <w:endnote w:type="continuationSeparator" w:id="0">
    <w:p w14:paraId="09098970" w14:textId="77777777" w:rsidR="006F795A" w:rsidRDefault="006F795A"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5EB0D" w14:textId="77777777" w:rsidR="006F795A" w:rsidRDefault="006F795A" w:rsidP="00E60B6A">
      <w:pPr>
        <w:spacing w:after="0" w:line="240" w:lineRule="auto"/>
      </w:pPr>
      <w:r>
        <w:separator/>
      </w:r>
    </w:p>
  </w:footnote>
  <w:footnote w:type="continuationSeparator" w:id="0">
    <w:p w14:paraId="58608AAC" w14:textId="77777777" w:rsidR="006F795A" w:rsidRDefault="006F795A"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DA13" w14:textId="0BEF8B0B"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6131BA">
      <w:rPr>
        <w:noProof/>
        <w:color w:val="767171" w:themeColor="background2" w:themeShade="80"/>
        <w:lang w:val="en-US"/>
      </w:rPr>
      <w:t>16 January 2023</w:t>
    </w:r>
    <w:r w:rsidRPr="00E60B6A">
      <w:rPr>
        <w:color w:val="767171" w:themeColor="background2" w:themeShade="8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rQUAQkgykywAAAA="/>
  </w:docVars>
  <w:rsids>
    <w:rsidRoot w:val="000C6062"/>
    <w:rsid w:val="00002795"/>
    <w:rsid w:val="00023F04"/>
    <w:rsid w:val="00036C7F"/>
    <w:rsid w:val="00054480"/>
    <w:rsid w:val="00055BCD"/>
    <w:rsid w:val="00067A4F"/>
    <w:rsid w:val="00072D54"/>
    <w:rsid w:val="000831FC"/>
    <w:rsid w:val="000920B5"/>
    <w:rsid w:val="000C6062"/>
    <w:rsid w:val="00115348"/>
    <w:rsid w:val="00187768"/>
    <w:rsid w:val="0021700B"/>
    <w:rsid w:val="0024285B"/>
    <w:rsid w:val="0024384C"/>
    <w:rsid w:val="002A68AE"/>
    <w:rsid w:val="003379FF"/>
    <w:rsid w:val="003929BA"/>
    <w:rsid w:val="003C6699"/>
    <w:rsid w:val="003F5FAD"/>
    <w:rsid w:val="00411410"/>
    <w:rsid w:val="00431B16"/>
    <w:rsid w:val="00437D17"/>
    <w:rsid w:val="00454F85"/>
    <w:rsid w:val="004569C2"/>
    <w:rsid w:val="00456BD4"/>
    <w:rsid w:val="004A700C"/>
    <w:rsid w:val="004B563B"/>
    <w:rsid w:val="005077CF"/>
    <w:rsid w:val="005911B9"/>
    <w:rsid w:val="005B4B42"/>
    <w:rsid w:val="006131BA"/>
    <w:rsid w:val="006A179C"/>
    <w:rsid w:val="006E34AB"/>
    <w:rsid w:val="006F795A"/>
    <w:rsid w:val="00720A72"/>
    <w:rsid w:val="0073739A"/>
    <w:rsid w:val="00747FB0"/>
    <w:rsid w:val="007519FA"/>
    <w:rsid w:val="00761385"/>
    <w:rsid w:val="007E6763"/>
    <w:rsid w:val="0082566F"/>
    <w:rsid w:val="008B3325"/>
    <w:rsid w:val="008F0AC9"/>
    <w:rsid w:val="008F0BCB"/>
    <w:rsid w:val="008F4D2F"/>
    <w:rsid w:val="0091117C"/>
    <w:rsid w:val="009D3814"/>
    <w:rsid w:val="009F4C19"/>
    <w:rsid w:val="00A522BD"/>
    <w:rsid w:val="00B471B5"/>
    <w:rsid w:val="00B60A8E"/>
    <w:rsid w:val="00BC4505"/>
    <w:rsid w:val="00BE6764"/>
    <w:rsid w:val="00BE7F65"/>
    <w:rsid w:val="00BF10A9"/>
    <w:rsid w:val="00C405C7"/>
    <w:rsid w:val="00C62AE0"/>
    <w:rsid w:val="00CC6B83"/>
    <w:rsid w:val="00D2745D"/>
    <w:rsid w:val="00D474E7"/>
    <w:rsid w:val="00D965F9"/>
    <w:rsid w:val="00DC778A"/>
    <w:rsid w:val="00E60B6A"/>
    <w:rsid w:val="00ED59BE"/>
    <w:rsid w:val="00EF6DDD"/>
    <w:rsid w:val="00F2349C"/>
    <w:rsid w:val="00F237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semiHidden/>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35</TotalTime>
  <Pages>1</Pages>
  <Words>403</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23</cp:revision>
  <cp:lastPrinted>2023-01-16T15:42:00Z</cp:lastPrinted>
  <dcterms:created xsi:type="dcterms:W3CDTF">2022-10-18T20:11:00Z</dcterms:created>
  <dcterms:modified xsi:type="dcterms:W3CDTF">2023-01-16T15:43:00Z</dcterms:modified>
</cp:coreProperties>
</file>